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D81B8A" w14:textId="12B008A8" w:rsidR="008D151E" w:rsidRDefault="008D151E">
      <w:pPr>
        <w:rPr>
          <w:lang w:val="en-IN"/>
        </w:rPr>
      </w:pPr>
      <w:r>
        <w:rPr>
          <w:lang w:val="en-IN"/>
        </w:rPr>
        <w:t>TJC Launches Christmas for Early Christmas Shopping</w:t>
      </w:r>
    </w:p>
    <w:p w14:paraId="177C0F65" w14:textId="77777777" w:rsidR="008D151E" w:rsidRDefault="008D151E">
      <w:pPr>
        <w:rPr>
          <w:lang w:val="en-IN"/>
        </w:rPr>
      </w:pPr>
    </w:p>
    <w:p w14:paraId="5DB4040A" w14:textId="3500F7FB" w:rsidR="00DB2A9B" w:rsidRDefault="008D151E">
      <w:pPr>
        <w:rPr>
          <w:lang w:val="en-IN"/>
        </w:rPr>
      </w:pPr>
      <w:r>
        <w:rPr>
          <w:lang w:val="en-IN"/>
        </w:rPr>
        <w:t>TJC, Surrey House, London; 4 October 2020</w:t>
      </w:r>
    </w:p>
    <w:p w14:paraId="01E8FE32" w14:textId="202414E5" w:rsidR="008D151E" w:rsidRDefault="008D151E">
      <w:pPr>
        <w:rPr>
          <w:lang w:val="en-IN"/>
        </w:rPr>
      </w:pPr>
      <w:r>
        <w:rPr>
          <w:lang w:val="en-IN"/>
        </w:rPr>
        <w:t xml:space="preserve">TJC introduces a brand new and shining collection for Christmas starting today! The idea of an early Christmas store is to </w:t>
      </w:r>
      <w:r w:rsidR="00E01635">
        <w:rPr>
          <w:lang w:val="en-IN"/>
        </w:rPr>
        <w:t xml:space="preserve">beat the last-minute rush on high street and get an early start with season shopping. Introducing a brand-new collection for decoration and gifts, there’s a rather special collection assorted just for the launch. </w:t>
      </w:r>
    </w:p>
    <w:p w14:paraId="0522B60B" w14:textId="1FAE700E" w:rsidR="00E01635" w:rsidRDefault="00E01635">
      <w:pPr>
        <w:rPr>
          <w:lang w:val="en-IN"/>
        </w:rPr>
      </w:pPr>
    </w:p>
    <w:p w14:paraId="020D9B70" w14:textId="28E62185" w:rsidR="00E01635" w:rsidRDefault="00E01635">
      <w:pPr>
        <w:rPr>
          <w:lang w:val="en-IN"/>
        </w:rPr>
      </w:pPr>
      <w:r>
        <w:rPr>
          <w:lang w:val="en-IN"/>
        </w:rPr>
        <w:t>The Christmas catalogue launch on TJC begins at midnight of 4 October with Derek Gibbons, welcoming a whole festive collection, including but not limited to, decorations, style, lights, and lots more. Senior Buyer for Home Roberto Bianchini says “The collection has been put together with a bit of everything, so you don’t have to step out and you can enjoy the fun of shopping at home. Be it on, under, or for the Christmas tree, we have thought of it all.”</w:t>
      </w:r>
    </w:p>
    <w:p w14:paraId="1FA0BABE" w14:textId="7428D32D" w:rsidR="00E01635" w:rsidRDefault="00E01635">
      <w:pPr>
        <w:rPr>
          <w:lang w:val="en-IN"/>
        </w:rPr>
      </w:pPr>
    </w:p>
    <w:p w14:paraId="04ED2E36" w14:textId="77777777" w:rsidR="00E01635" w:rsidRDefault="00E01635" w:rsidP="00E01635">
      <w:pPr>
        <w:pStyle w:val="canvas-atom"/>
        <w:shd w:val="clear" w:color="auto" w:fill="FFFFFF"/>
        <w:spacing w:before="0" w:beforeAutospacing="0" w:after="240" w:afterAutospacing="0"/>
        <w:rPr>
          <w:rFonts w:asciiTheme="minorHAnsi" w:hAnsiTheme="minorHAnsi" w:cstheme="minorHAnsi"/>
          <w:color w:val="000000"/>
          <w:sz w:val="22"/>
          <w:szCs w:val="22"/>
        </w:rPr>
      </w:pPr>
      <w:r>
        <w:rPr>
          <w:rFonts w:asciiTheme="minorHAnsi" w:hAnsiTheme="minorHAnsi" w:cstheme="minorHAnsi"/>
          <w:color w:val="000000"/>
          <w:sz w:val="22"/>
          <w:szCs w:val="22"/>
        </w:rPr>
        <w:t>About TJC</w:t>
      </w:r>
    </w:p>
    <w:p w14:paraId="1A127A47" w14:textId="77777777" w:rsidR="00E01635" w:rsidRDefault="00E01635" w:rsidP="00E01635">
      <w:pPr>
        <w:pStyle w:val="canvas-atom"/>
        <w:shd w:val="clear" w:color="auto" w:fill="FFFFFF"/>
        <w:spacing w:before="0" w:beforeAutospacing="0" w:after="240" w:afterAutospacing="0"/>
        <w:rPr>
          <w:rFonts w:asciiTheme="minorHAnsi" w:hAnsiTheme="minorHAnsi" w:cstheme="minorHAnsi"/>
          <w:sz w:val="22"/>
          <w:szCs w:val="22"/>
          <w:shd w:val="clear" w:color="auto" w:fill="FFFFFF"/>
        </w:rPr>
      </w:pPr>
      <w:r w:rsidRPr="00A132A1">
        <w:rPr>
          <w:rFonts w:asciiTheme="minorHAnsi" w:hAnsiTheme="minorHAnsi" w:cstheme="minorHAnsi"/>
          <w:sz w:val="22"/>
          <w:szCs w:val="22"/>
          <w:shd w:val="clear" w:color="auto" w:fill="FFFFFF"/>
        </w:rPr>
        <w:t>TJC is a British falling-price auction-style home shopping channel and online retailer specialising in jewellery, home, beauty, fashion, gemstones and other lifestyle accessories. It is one of the main TV shopping channels in the UK. The channel launched on 4 April 2006, and currently broadcasts 24 hours a day.</w:t>
      </w:r>
    </w:p>
    <w:p w14:paraId="5D3A627A" w14:textId="1616D4C4" w:rsidR="00E01635" w:rsidRPr="00DB2A9B" w:rsidRDefault="00E01635" w:rsidP="00E01635">
      <w:pPr>
        <w:rPr>
          <w:lang w:val="en-IN"/>
        </w:rPr>
      </w:pPr>
    </w:p>
    <w:sectPr w:rsidR="00E01635" w:rsidRPr="00DB2A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rI0NzAwNzA0MzFS0lEKTi0uzszPAykwrAUAexsFECwAAAA="/>
  </w:docVars>
  <w:rsids>
    <w:rsidRoot w:val="00DB2A9B"/>
    <w:rsid w:val="003E4D7D"/>
    <w:rsid w:val="00441F30"/>
    <w:rsid w:val="008D151E"/>
    <w:rsid w:val="00DB2A9B"/>
    <w:rsid w:val="00E0163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81BA3"/>
  <w15:chartTrackingRefBased/>
  <w15:docId w15:val="{0C1F2F18-AAD4-44E6-9D92-BAC18C386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nvas-atom">
    <w:name w:val="canvas-atom"/>
    <w:basedOn w:val="Normal"/>
    <w:rsid w:val="00E01635"/>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81</Words>
  <Characters>103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sha Sharma</dc:creator>
  <cp:keywords/>
  <dc:description/>
  <cp:lastModifiedBy>Jenni Carr</cp:lastModifiedBy>
  <cp:revision>2</cp:revision>
  <dcterms:created xsi:type="dcterms:W3CDTF">2020-09-30T07:02:00Z</dcterms:created>
  <dcterms:modified xsi:type="dcterms:W3CDTF">2020-10-01T08:53:00Z</dcterms:modified>
</cp:coreProperties>
</file>